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D7DE1" w14:textId="1F3A860B" w:rsidR="00E1217C" w:rsidRPr="00771F11" w:rsidRDefault="00306AF6" w:rsidP="001C391E">
      <w:pPr>
        <w:ind w:leftChars="-59" w:left="-142"/>
        <w:rPr>
          <w:rFonts w:ascii="Times New Roman" w:hAnsi="Times New Roman" w:cs="Times New Roman"/>
        </w:rPr>
      </w:pPr>
      <w:r w:rsidRPr="00771F1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C197DC" wp14:editId="06348C5C">
                <wp:simplePos x="0" y="0"/>
                <wp:positionH relativeFrom="column">
                  <wp:posOffset>5385435</wp:posOffset>
                </wp:positionH>
                <wp:positionV relativeFrom="paragraph">
                  <wp:posOffset>3810</wp:posOffset>
                </wp:positionV>
                <wp:extent cx="1276350" cy="327660"/>
                <wp:effectExtent l="0" t="0" r="19050" b="15240"/>
                <wp:wrapNone/>
                <wp:docPr id="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32766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F3E308D" w14:textId="453E8A90" w:rsidR="001C391E" w:rsidRPr="001615B3" w:rsidRDefault="00771F11" w:rsidP="001615B3">
                            <w:pPr>
                              <w:pStyle w:val="a3"/>
                              <w:overflowPunct w:val="0"/>
                              <w:spacing w:line="240" w:lineRule="exact"/>
                              <w:ind w:left="147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Number</w:t>
                            </w:r>
                            <w:r w:rsidR="001C391E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：</w:t>
                            </w:r>
                            <w:r w:rsidR="00FF7896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</w:t>
                            </w:r>
                            <w:r w:rsidR="00FF7896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</w:t>
                            </w:r>
                            <w:r w:rsidR="001C391E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</w:t>
                            </w:r>
                            <w:r w:rsidR="001C391E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</w:t>
                            </w:r>
                            <w:r w:rsidR="001C391E" w:rsidRPr="001615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</w:t>
                            </w:r>
                          </w:p>
                          <w:p w14:paraId="1FD96BE3" w14:textId="474D0E77" w:rsidR="001C391E" w:rsidRPr="00771F11" w:rsidRDefault="00771F11" w:rsidP="001615B3">
                            <w:pPr>
                              <w:pStyle w:val="a3"/>
                              <w:overflowPunct w:val="0"/>
                              <w:spacing w:line="240" w:lineRule="exact"/>
                              <w:ind w:left="147"/>
                              <w:rPr>
                                <w:rFonts w:ascii="Times New Roman" w:hAnsi="Times New Roman" w:cs="Times New Roman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1615B3">
                              <w:rPr>
                                <w:rFonts w:ascii="Times New Roman" w:hAnsi="Times New Roman" w:cs="Times New Roman"/>
                                <w:w w:val="95"/>
                                <w:sz w:val="22"/>
                                <w:szCs w:val="22"/>
                              </w:rPr>
                              <w:t>Filled out by CLTD</w:t>
                            </w:r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C197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4.05pt;margin-top:.3pt;width:100.5pt;height:25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" filled="f" strokeweight=".35281mm">
                <v:textbox inset="0,0,0,0">
                  <w:txbxContent>
                    <w:p w14:paraId="4F3E308D" w14:textId="453E8A90" w:rsidR="001C391E" w:rsidRPr="001615B3" w:rsidRDefault="00771F11" w:rsidP="001615B3">
                      <w:pPr>
                        <w:pStyle w:val="a3"/>
                        <w:overflowPunct w:val="0"/>
                        <w:spacing w:line="240" w:lineRule="exact"/>
                        <w:ind w:left="147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Number</w:t>
                      </w:r>
                      <w:r w:rsidR="001C391E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：</w:t>
                      </w:r>
                      <w:r w:rsidR="00FF7896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</w:t>
                      </w:r>
                      <w:r w:rsidR="00FF7896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</w:t>
                      </w:r>
                      <w:r w:rsidR="001C391E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</w:t>
                      </w:r>
                      <w:r w:rsidR="001C391E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</w:t>
                      </w:r>
                      <w:r w:rsidR="001C391E" w:rsidRPr="001615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</w:t>
                      </w:r>
                    </w:p>
                    <w:p w14:paraId="1FD96BE3" w14:textId="474D0E77" w:rsidR="001C391E" w:rsidRPr="00771F11" w:rsidRDefault="00771F11" w:rsidP="001615B3">
                      <w:pPr>
                        <w:pStyle w:val="a3"/>
                        <w:overflowPunct w:val="0"/>
                        <w:spacing w:line="240" w:lineRule="exact"/>
                        <w:ind w:left="147"/>
                        <w:rPr>
                          <w:rFonts w:ascii="Times New Roman" w:hAnsi="Times New Roman" w:cs="Times New Roman"/>
                          <w:w w:val="95"/>
                          <w:sz w:val="26"/>
                          <w:szCs w:val="26"/>
                        </w:rPr>
                      </w:pPr>
                      <w:r w:rsidRPr="001615B3">
                        <w:rPr>
                          <w:rFonts w:ascii="Times New Roman" w:hAnsi="Times New Roman" w:cs="Times New Roman"/>
                          <w:w w:val="95"/>
                          <w:sz w:val="22"/>
                          <w:szCs w:val="22"/>
                        </w:rPr>
                        <w:t>Filled out by CLTD</w:t>
                      </w:r>
                    </w:p>
                  </w:txbxContent>
                </v:textbox>
              </v:shape>
            </w:pict>
          </mc:Fallback>
        </mc:AlternateContent>
      </w:r>
      <w:r w:rsidRPr="00771F1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7C71ADF0" wp14:editId="23350D9E">
            <wp:simplePos x="0" y="0"/>
            <wp:positionH relativeFrom="margin">
              <wp:posOffset>66675</wp:posOffset>
            </wp:positionH>
            <wp:positionV relativeFrom="paragraph">
              <wp:posOffset>26</wp:posOffset>
            </wp:positionV>
            <wp:extent cx="2430780" cy="504825"/>
            <wp:effectExtent l="0" t="0" r="7620" b="9525"/>
            <wp:wrapTight wrapText="bothSides">
              <wp:wrapPolygon edited="0">
                <wp:start x="0" y="0"/>
                <wp:lineTo x="0" y="21192"/>
                <wp:lineTo x="21498" y="21192"/>
                <wp:lineTo x="21498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台科大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78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2E7CFA" w14:textId="228C47FC" w:rsidR="007462C5" w:rsidRPr="00771F11" w:rsidRDefault="001615B3" w:rsidP="001615B3">
      <w:pPr>
        <w:pStyle w:val="a3"/>
        <w:overflowPunct w:val="0"/>
        <w:adjustRightInd w:val="0"/>
        <w:snapToGrid w:val="0"/>
        <w:spacing w:line="480" w:lineRule="exact"/>
        <w:rPr>
          <w:rFonts w:ascii="Times New Roman" w:hAnsi="Times New Roman" w:cs="Times New Roman"/>
        </w:rPr>
      </w:pPr>
      <w:r>
        <w:rPr>
          <w:rFonts w:hint="eastAsia"/>
        </w:rPr>
        <w:t xml:space="preserve">                                      </w:t>
      </w:r>
      <w:proofErr w:type="spellStart"/>
      <w:r w:rsidRPr="000D07FE">
        <w:rPr>
          <w:rFonts w:ascii="Times New Roman" w:hAnsi="Times New Roman" w:cs="Times New Roman" w:hint="eastAsia"/>
          <w:kern w:val="2"/>
          <w:szCs w:val="22"/>
        </w:rPr>
        <w:t>Vers</w:t>
      </w:r>
      <w:proofErr w:type="spellEnd"/>
      <w:r w:rsidRPr="000D07FE">
        <w:rPr>
          <w:rFonts w:ascii="Times New Roman" w:hAnsi="Times New Roman" w:cs="Times New Roman" w:hint="eastAsia"/>
          <w:kern w:val="2"/>
          <w:szCs w:val="22"/>
          <w:lang w:val="fr-FR"/>
        </w:rPr>
        <w:t>ion: 112.0</w:t>
      </w:r>
      <w:r w:rsidR="000356C7">
        <w:rPr>
          <w:rFonts w:ascii="Times New Roman" w:hAnsi="Times New Roman" w:cs="Times New Roman" w:hint="eastAsia"/>
          <w:kern w:val="2"/>
          <w:szCs w:val="22"/>
          <w:lang w:val="fr-FR"/>
        </w:rPr>
        <w:t>6</w:t>
      </w:r>
      <w:r w:rsidRPr="000D07FE">
        <w:rPr>
          <w:rFonts w:ascii="Times New Roman" w:hAnsi="Times New Roman" w:cs="Times New Roman" w:hint="eastAsia"/>
          <w:kern w:val="2"/>
          <w:szCs w:val="22"/>
          <w:lang w:val="fr-FR"/>
        </w:rPr>
        <w:t>.</w:t>
      </w:r>
      <w:r w:rsidR="000356C7">
        <w:rPr>
          <w:rFonts w:ascii="Times New Roman" w:hAnsi="Times New Roman" w:cs="Times New Roman" w:hint="eastAsia"/>
          <w:kern w:val="2"/>
          <w:szCs w:val="22"/>
          <w:lang w:val="fr-FR"/>
        </w:rPr>
        <w:t>08</w:t>
      </w:r>
    </w:p>
    <w:tbl>
      <w:tblPr>
        <w:tblpPr w:leftFromText="180" w:rightFromText="180" w:vertAnchor="page" w:horzAnchor="margin" w:tblpX="74" w:tblpY="1306"/>
        <w:tblW w:w="10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1"/>
        <w:gridCol w:w="37"/>
        <w:gridCol w:w="2192"/>
        <w:gridCol w:w="1598"/>
        <w:gridCol w:w="963"/>
        <w:gridCol w:w="171"/>
        <w:gridCol w:w="729"/>
        <w:gridCol w:w="232"/>
        <w:gridCol w:w="3229"/>
      </w:tblGrid>
      <w:tr w:rsidR="000F7AEB" w:rsidRPr="00771F11" w14:paraId="69FD0B63" w14:textId="77777777" w:rsidTr="00065111">
        <w:trPr>
          <w:trHeight w:val="525"/>
        </w:trPr>
        <w:tc>
          <w:tcPr>
            <w:tcW w:w="10382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hideMark/>
          </w:tcPr>
          <w:p w14:paraId="546B4EA5" w14:textId="6F937462" w:rsidR="006D3ECA" w:rsidRPr="00456267" w:rsidRDefault="000F7AEB" w:rsidP="00420BF5">
            <w:pPr>
              <w:spacing w:line="480" w:lineRule="exact"/>
              <w:ind w:rightChars="-45" w:right="-108"/>
              <w:jc w:val="center"/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</w:pPr>
            <w:r w:rsidRPr="00771F11">
              <w:rPr>
                <w:rFonts w:ascii="Times New Roman" w:eastAsia="標楷體" w:hAnsi="Times New Roman" w:cs="Times New Roman"/>
                <w:sz w:val="28"/>
              </w:rPr>
              <w:br w:type="page"/>
            </w:r>
            <w:r w:rsidR="00854B19"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>National Taiwan University of Science and Technology</w:t>
            </w:r>
          </w:p>
          <w:p w14:paraId="5C1D456B" w14:textId="155B6DE4" w:rsidR="000F7AEB" w:rsidRPr="00771F11" w:rsidRDefault="00DB50B0" w:rsidP="00420BF5">
            <w:pPr>
              <w:spacing w:line="480" w:lineRule="exact"/>
              <w:ind w:leftChars="-28" w:left="-67" w:rightChars="-77" w:right="-185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>Awards for</w:t>
            </w:r>
            <w:r w:rsidR="00456267" w:rsidRPr="00456267">
              <w:t xml:space="preserve"> </w:t>
            </w:r>
            <w:r w:rsidR="00456267" w:rsidRPr="00083A69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>General Course</w:t>
            </w:r>
            <w:r w:rsidR="00456267"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 xml:space="preserve"> </w:t>
            </w:r>
            <w:r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>Outstanding</w:t>
            </w:r>
            <w:r w:rsidR="00604AB3"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 xml:space="preserve"> and </w:t>
            </w:r>
            <w:r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 xml:space="preserve">Excellent </w:t>
            </w:r>
            <w:r w:rsidR="00854B19" w:rsidRPr="00456267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 xml:space="preserve">Teaching Assistant Application </w:t>
            </w:r>
            <w:r w:rsidR="00854B19" w:rsidRPr="00456267">
              <w:rPr>
                <w:rFonts w:ascii="Times New Roman" w:eastAsia="標楷體" w:hAnsi="Times New Roman" w:cs="Times New Roman"/>
                <w:b/>
                <w:bCs/>
                <w:spacing w:val="-20"/>
                <w:sz w:val="32"/>
                <w:szCs w:val="24"/>
              </w:rPr>
              <w:t>Form</w:t>
            </w:r>
          </w:p>
        </w:tc>
      </w:tr>
      <w:tr w:rsidR="000F7AEB" w:rsidRPr="00771F11" w14:paraId="4F11FA39" w14:textId="77777777" w:rsidTr="00065111">
        <w:trPr>
          <w:trHeight w:val="451"/>
        </w:trPr>
        <w:tc>
          <w:tcPr>
            <w:tcW w:w="10382" w:type="dxa"/>
            <w:gridSpan w:val="9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</w:tcPr>
          <w:p w14:paraId="2BAAB5EC" w14:textId="292D8FC7" w:rsidR="000F7AEB" w:rsidRPr="00771F11" w:rsidRDefault="00854B19" w:rsidP="00065111">
            <w:pPr>
              <w:spacing w:line="360" w:lineRule="exact"/>
              <w:ind w:rightChars="-45" w:right="-108"/>
              <w:rPr>
                <w:rFonts w:ascii="Times New Roman" w:eastAsia="標楷體" w:hAnsi="Times New Roman" w:cs="Times New Roman"/>
                <w:sz w:val="28"/>
              </w:rPr>
            </w:pPr>
            <w:r w:rsidRPr="00771F11">
              <w:rPr>
                <w:rFonts w:ascii="Times New Roman" w:eastAsia="標楷體" w:hAnsi="Times New Roman" w:cs="Times New Roman"/>
                <w:b/>
                <w:bCs/>
                <w:sz w:val="32"/>
                <w:szCs w:val="32"/>
              </w:rPr>
              <w:t>I.</w:t>
            </w:r>
            <w:r w:rsidRPr="00771F11">
              <w:rPr>
                <w:rFonts w:ascii="Times New Roman" w:eastAsia="標楷體" w:hAnsi="Times New Roman" w:cs="Times New Roman"/>
                <w:b/>
                <w:bCs/>
                <w:sz w:val="32"/>
                <w:szCs w:val="24"/>
              </w:rPr>
              <w:t xml:space="preserve"> Basic Information </w:t>
            </w:r>
          </w:p>
        </w:tc>
      </w:tr>
      <w:tr w:rsidR="000F7AEB" w:rsidRPr="00771F11" w14:paraId="318812E0" w14:textId="77777777" w:rsidTr="00065111">
        <w:trPr>
          <w:trHeight w:val="698"/>
        </w:trPr>
        <w:tc>
          <w:tcPr>
            <w:tcW w:w="123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92E3A" w14:textId="6B717B06" w:rsidR="000F7AEB" w:rsidRPr="00771F11" w:rsidRDefault="00854B19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Nam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F58E2" w14:textId="77777777" w:rsidR="000F7AEB" w:rsidRPr="00771F11" w:rsidRDefault="000F7AEB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1D301" w14:textId="3F44F6FF" w:rsidR="000F7AEB" w:rsidRPr="00771F11" w:rsidRDefault="00854B19" w:rsidP="002071B2">
            <w:pPr>
              <w:spacing w:line="300" w:lineRule="exact"/>
              <w:ind w:leftChars="-38" w:left="-91" w:rightChars="-51" w:right="-122"/>
              <w:jc w:val="center"/>
              <w:rPr>
                <w:rFonts w:ascii="Times New Roman" w:eastAsia="標楷體" w:hAnsi="Times New Roman" w:cs="Times New Roman"/>
              </w:rPr>
            </w:pPr>
            <w:r w:rsidRPr="002071B2">
              <w:rPr>
                <w:rFonts w:ascii="Times New Roman" w:eastAsia="標楷體" w:hAnsi="Times New Roman" w:cs="Times New Roman"/>
                <w:sz w:val="22"/>
              </w:rPr>
              <w:t>Depart</w:t>
            </w:r>
            <w:r w:rsidR="00F12443" w:rsidRPr="002071B2">
              <w:rPr>
                <w:rFonts w:ascii="Times New Roman" w:eastAsia="標楷體" w:hAnsi="Times New Roman" w:cs="Times New Roman"/>
                <w:sz w:val="22"/>
              </w:rPr>
              <w:t>ment</w:t>
            </w:r>
          </w:p>
        </w:tc>
        <w:tc>
          <w:tcPr>
            <w:tcW w:w="41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1EB8C5C7" w14:textId="77777777" w:rsidR="000F7AEB" w:rsidRPr="00771F11" w:rsidRDefault="000F7AEB" w:rsidP="00065111">
            <w:pPr>
              <w:spacing w:line="300" w:lineRule="exact"/>
              <w:ind w:leftChars="-35" w:left="-84" w:rightChars="-71" w:right="-170"/>
              <w:rPr>
                <w:rFonts w:ascii="Times New Roman" w:eastAsia="標楷體" w:hAnsi="Times New Roman" w:cs="Times New Roman"/>
              </w:rPr>
            </w:pPr>
          </w:p>
        </w:tc>
      </w:tr>
      <w:tr w:rsidR="000F7AEB" w:rsidRPr="006D3ECA" w14:paraId="07B8209C" w14:textId="77777777" w:rsidTr="00065111">
        <w:trPr>
          <w:trHeight w:val="778"/>
        </w:trPr>
        <w:tc>
          <w:tcPr>
            <w:tcW w:w="123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DBF6" w14:textId="4EB530DE" w:rsidR="000F7AEB" w:rsidRPr="00771F11" w:rsidRDefault="00854B19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 xml:space="preserve">Student </w:t>
            </w:r>
            <w:r w:rsidR="0045024D">
              <w:rPr>
                <w:rFonts w:ascii="Times New Roman" w:eastAsia="標楷體" w:hAnsi="Times New Roman" w:cs="Times New Roman" w:hint="eastAsia"/>
              </w:rPr>
              <w:t xml:space="preserve">ID </w:t>
            </w:r>
            <w:r w:rsidRPr="00771F11">
              <w:rPr>
                <w:rFonts w:ascii="Times New Roman" w:eastAsia="標楷體" w:hAnsi="Times New Roman" w:cs="Times New Roman"/>
              </w:rPr>
              <w:t>Number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B5C3D" w14:textId="77777777" w:rsidR="000F7AEB" w:rsidRPr="00771F11" w:rsidRDefault="000F7AEB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C6958" w14:textId="7929E057" w:rsidR="000F7AEB" w:rsidRPr="00771F11" w:rsidRDefault="00854B19" w:rsidP="00854B19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Contact</w:t>
            </w:r>
            <w:r w:rsidR="0045024D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45024D">
              <w:rPr>
                <w:rFonts w:ascii="Times New Roman" w:eastAsia="標楷體" w:hAnsi="Times New Roman" w:cs="Times New Roman"/>
              </w:rPr>
              <w:t>Information</w:t>
            </w:r>
          </w:p>
        </w:tc>
        <w:tc>
          <w:tcPr>
            <w:tcW w:w="41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73321E52" w14:textId="28032F88" w:rsidR="000F7AEB" w:rsidRPr="00771F11" w:rsidRDefault="00876805" w:rsidP="00065111">
            <w:pPr>
              <w:spacing w:line="300" w:lineRule="exact"/>
              <w:rPr>
                <w:rFonts w:ascii="Times New Roman" w:eastAsia="標楷體" w:hAnsi="Times New Roman" w:cs="Times New Roman"/>
                <w:lang w:val="fr-FR"/>
              </w:rPr>
            </w:pPr>
            <w:r w:rsidRPr="00771F11">
              <w:rPr>
                <w:rFonts w:ascii="Times New Roman" w:eastAsia="標楷體" w:hAnsi="Times New Roman" w:cs="Times New Roman"/>
                <w:lang w:val="fr-FR"/>
              </w:rPr>
              <w:t>P</w:t>
            </w:r>
            <w:r w:rsidR="00854B19" w:rsidRPr="00771F11">
              <w:rPr>
                <w:rFonts w:ascii="Times New Roman" w:eastAsia="標楷體" w:hAnsi="Times New Roman" w:cs="Times New Roman"/>
                <w:lang w:val="fr-FR"/>
              </w:rPr>
              <w:t>hone</w:t>
            </w:r>
            <w:r>
              <w:rPr>
                <w:rFonts w:ascii="Times New Roman" w:eastAsia="標楷體" w:hAnsi="Times New Roman" w:cs="Times New Roman"/>
                <w:lang w:val="fr-FR"/>
              </w:rPr>
              <w:t xml:space="preserve"> number</w:t>
            </w:r>
            <w:r w:rsidR="000F7AEB" w:rsidRPr="00771F11">
              <w:rPr>
                <w:rFonts w:ascii="Times New Roman" w:eastAsia="標楷體" w:hAnsi="Times New Roman" w:cs="Times New Roman"/>
                <w:lang w:val="fr-FR"/>
              </w:rPr>
              <w:t>：</w:t>
            </w:r>
          </w:p>
          <w:p w14:paraId="64C22952" w14:textId="77777777" w:rsidR="000F7AEB" w:rsidRPr="00771F11" w:rsidRDefault="000F7AEB" w:rsidP="00065111">
            <w:pPr>
              <w:spacing w:line="300" w:lineRule="exact"/>
              <w:rPr>
                <w:rFonts w:ascii="Times New Roman" w:eastAsia="標楷體" w:hAnsi="Times New Roman" w:cs="Times New Roman"/>
                <w:lang w:val="fr-FR"/>
              </w:rPr>
            </w:pPr>
            <w:r w:rsidRPr="00771F11">
              <w:rPr>
                <w:rFonts w:ascii="Times New Roman" w:eastAsia="標楷體" w:hAnsi="Times New Roman" w:cs="Times New Roman"/>
                <w:lang w:val="fr-FR"/>
              </w:rPr>
              <w:t>e-mail</w:t>
            </w:r>
            <w:r w:rsidRPr="00771F11">
              <w:rPr>
                <w:rFonts w:ascii="Times New Roman" w:eastAsia="標楷體" w:hAnsi="Times New Roman" w:cs="Times New Roman"/>
                <w:lang w:val="fr-FR"/>
              </w:rPr>
              <w:t>：</w:t>
            </w:r>
          </w:p>
        </w:tc>
      </w:tr>
      <w:tr w:rsidR="000F7AEB" w:rsidRPr="00771F11" w14:paraId="6E16E9D6" w14:textId="77777777" w:rsidTr="00065111">
        <w:trPr>
          <w:trHeight w:val="628"/>
        </w:trPr>
        <w:tc>
          <w:tcPr>
            <w:tcW w:w="123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7B0C7" w14:textId="498DBC93" w:rsidR="000F7AEB" w:rsidRPr="00771F11" w:rsidRDefault="00854B19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 xml:space="preserve">Type of </w:t>
            </w:r>
            <w:r w:rsidR="00F96D35">
              <w:rPr>
                <w:rFonts w:ascii="Times New Roman" w:eastAsia="標楷體" w:hAnsi="Times New Roman" w:cs="Times New Roman"/>
              </w:rPr>
              <w:t>assisted</w:t>
            </w:r>
            <w:r w:rsidRPr="00771F11">
              <w:rPr>
                <w:rFonts w:ascii="Times New Roman" w:eastAsia="標楷體" w:hAnsi="Times New Roman" w:cs="Times New Roman"/>
              </w:rPr>
              <w:t xml:space="preserve"> courses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64556" w14:textId="64083B79" w:rsidR="00C8700E" w:rsidRPr="00771F11" w:rsidRDefault="0091783C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854B19" w:rsidRPr="00771F11">
              <w:rPr>
                <w:rFonts w:ascii="Times New Roman" w:eastAsia="標楷體" w:hAnsi="Times New Roman" w:cs="Times New Roman"/>
              </w:rPr>
              <w:t>Professional course</w:t>
            </w:r>
            <w:r w:rsidR="00744ACC">
              <w:rPr>
                <w:rFonts w:ascii="Times New Roman" w:eastAsia="標楷體" w:hAnsi="Times New Roman" w:cs="Times New Roman" w:hint="eastAsia"/>
              </w:rPr>
              <w:t>s</w:t>
            </w:r>
            <w:r w:rsidR="000F7AEB" w:rsidRPr="00771F11">
              <w:rPr>
                <w:rFonts w:ascii="Times New Roman" w:eastAsia="標楷體" w:hAnsi="Times New Roman" w:cs="Times New Roman"/>
              </w:rPr>
              <w:t xml:space="preserve">   </w:t>
            </w:r>
          </w:p>
          <w:p w14:paraId="30D58D4C" w14:textId="332F54B6" w:rsidR="000F7AEB" w:rsidRPr="00771F11" w:rsidRDefault="0091783C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854B19" w:rsidRPr="00771F11">
              <w:rPr>
                <w:rFonts w:ascii="Times New Roman" w:eastAsia="標楷體" w:hAnsi="Times New Roman" w:cs="Times New Roman"/>
              </w:rPr>
              <w:t>Skill</w:t>
            </w:r>
            <w:r w:rsidR="00B729F6">
              <w:rPr>
                <w:rFonts w:ascii="Times New Roman" w:eastAsia="標楷體" w:hAnsi="Times New Roman" w:cs="Times New Roman"/>
              </w:rPr>
              <w:t>-</w:t>
            </w:r>
            <w:proofErr w:type="spellStart"/>
            <w:r w:rsidR="00B729F6">
              <w:rPr>
                <w:rFonts w:ascii="Times New Roman" w:eastAsia="標楷體" w:hAnsi="Times New Roman" w:cs="Times New Roman"/>
              </w:rPr>
              <w:t>based</w:t>
            </w:r>
            <w:r w:rsidR="00744ACC">
              <w:rPr>
                <w:rFonts w:ascii="Times New Roman" w:eastAsia="標楷體" w:hAnsi="Times New Roman" w:cs="Times New Roman"/>
              </w:rPr>
              <w:t>s</w:t>
            </w:r>
            <w:proofErr w:type="spellEnd"/>
            <w:r w:rsidR="00854B19" w:rsidRPr="00771F11">
              <w:rPr>
                <w:rFonts w:ascii="Times New Roman" w:eastAsia="標楷體" w:hAnsi="Times New Roman" w:cs="Times New Roman"/>
              </w:rPr>
              <w:t xml:space="preserve"> course</w:t>
            </w:r>
            <w:r w:rsidR="00744ACC">
              <w:rPr>
                <w:rFonts w:ascii="Times New Roman" w:eastAsia="標楷體" w:hAnsi="Times New Roman" w:cs="Times New Roman"/>
              </w:rPr>
              <w:t>s</w:t>
            </w:r>
          </w:p>
          <w:p w14:paraId="34038E14" w14:textId="39D19C9D" w:rsidR="00C8700E" w:rsidRPr="00771F11" w:rsidRDefault="0091783C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C8700E" w:rsidRPr="00771F11">
              <w:rPr>
                <w:rFonts w:ascii="Times New Roman" w:eastAsia="標楷體" w:hAnsi="Times New Roman" w:cs="Times New Roman"/>
              </w:rPr>
              <w:t>Supplementary course</w:t>
            </w:r>
            <w:r w:rsidR="00744ACC">
              <w:rPr>
                <w:rFonts w:ascii="Times New Roman" w:eastAsia="標楷體" w:hAnsi="Times New Roman" w:cs="Times New Roman"/>
              </w:rPr>
              <w:t>s</w:t>
            </w:r>
            <w:r w:rsidR="000F7AEB" w:rsidRPr="00771F11">
              <w:rPr>
                <w:rFonts w:ascii="Times New Roman" w:eastAsia="標楷體" w:hAnsi="Times New Roman" w:cs="Times New Roman"/>
              </w:rPr>
              <w:t xml:space="preserve">   </w:t>
            </w:r>
          </w:p>
          <w:p w14:paraId="0B9A6FA2" w14:textId="39720C5A" w:rsidR="000F7AEB" w:rsidRPr="00771F11" w:rsidRDefault="0091783C" w:rsidP="0091783C">
            <w:pPr>
              <w:spacing w:line="300" w:lineRule="exact"/>
              <w:ind w:rightChars="-51" w:right="-122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172563">
              <w:rPr>
                <w:rFonts w:ascii="Times New Roman" w:eastAsia="標楷體" w:hAnsi="Times New Roman" w:cs="Times New Roman"/>
              </w:rPr>
              <w:t>Project-based course</w:t>
            </w:r>
            <w:r w:rsidR="00C8700E" w:rsidRPr="00771F11">
              <w:rPr>
                <w:rFonts w:ascii="Times New Roman" w:eastAsia="標楷體" w:hAnsi="Times New Roman" w:cs="Times New Roman"/>
              </w:rPr>
              <w:t xml:space="preserve"> / Internship Course</w:t>
            </w:r>
            <w:r w:rsidR="00744ACC">
              <w:rPr>
                <w:rFonts w:ascii="Times New Roman" w:eastAsia="標楷體" w:hAnsi="Times New Roman" w:cs="Times New Roman"/>
              </w:rPr>
              <w:t>s</w:t>
            </w:r>
          </w:p>
          <w:p w14:paraId="6F2700DE" w14:textId="67509FF3" w:rsidR="00C8700E" w:rsidRPr="00771F11" w:rsidRDefault="0091783C" w:rsidP="00065111">
            <w:pPr>
              <w:spacing w:line="300" w:lineRule="exact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172563">
              <w:rPr>
                <w:rFonts w:ascii="Times New Roman" w:eastAsia="標楷體" w:hAnsi="Times New Roman" w:cs="Times New Roman"/>
              </w:rPr>
              <w:t>General Education</w:t>
            </w:r>
            <w:r w:rsidR="00172563" w:rsidRPr="00771F11">
              <w:rPr>
                <w:rFonts w:ascii="Times New Roman" w:eastAsia="標楷體" w:hAnsi="Times New Roman" w:cs="Times New Roman"/>
              </w:rPr>
              <w:t xml:space="preserve"> </w:t>
            </w:r>
            <w:r w:rsidR="00C8700E" w:rsidRPr="00771F11">
              <w:rPr>
                <w:rFonts w:ascii="Times New Roman" w:eastAsia="標楷體" w:hAnsi="Times New Roman" w:cs="Times New Roman"/>
              </w:rPr>
              <w:t>course</w:t>
            </w:r>
            <w:r w:rsidR="00744ACC">
              <w:rPr>
                <w:rFonts w:ascii="Times New Roman" w:eastAsia="標楷體" w:hAnsi="Times New Roman" w:cs="Times New Roman"/>
              </w:rPr>
              <w:t>s</w:t>
            </w:r>
            <w:r w:rsidR="000F7AEB" w:rsidRPr="00771F11">
              <w:rPr>
                <w:rFonts w:ascii="Times New Roman" w:eastAsia="標楷體" w:hAnsi="Times New Roman" w:cs="Times New Roman"/>
              </w:rPr>
              <w:t xml:space="preserve">   </w:t>
            </w:r>
          </w:p>
          <w:p w14:paraId="3EB95738" w14:textId="0A631397" w:rsidR="000F7AEB" w:rsidRPr="00771F11" w:rsidRDefault="0091783C" w:rsidP="00065111">
            <w:pPr>
              <w:spacing w:line="300" w:lineRule="exact"/>
              <w:rPr>
                <w:rFonts w:ascii="Times New Roman" w:eastAsia="標楷體" w:hAnsi="Times New Roman" w:cs="Times New Roman"/>
                <w:u w:val="single"/>
              </w:rPr>
            </w:pPr>
            <w:r>
              <w:rPr>
                <w:rFonts w:hint="eastAsia"/>
              </w:rPr>
              <w:t>□</w:t>
            </w:r>
            <w:r w:rsidR="00C8700E" w:rsidRPr="00771F11">
              <w:rPr>
                <w:rFonts w:ascii="Times New Roman" w:eastAsia="標楷體" w:hAnsi="Times New Roman" w:cs="Times New Roman"/>
              </w:rPr>
              <w:t>Others</w:t>
            </w:r>
            <w:r w:rsidR="000F7AEB" w:rsidRPr="00771F11">
              <w:rPr>
                <w:rFonts w:ascii="Times New Roman" w:eastAsia="標楷體" w:hAnsi="Times New Roman" w:cs="Times New Roman"/>
                <w:u w:val="single"/>
              </w:rPr>
              <w:t xml:space="preserve">         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AB30E" w14:textId="77777777" w:rsidR="00086F7B" w:rsidRPr="00771F11" w:rsidRDefault="000F7AE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TA</w:t>
            </w:r>
            <w:r w:rsidR="00086F7B" w:rsidRPr="00771F11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6753D01D" w14:textId="4C63E526" w:rsidR="000F7AEB" w:rsidRPr="00771F11" w:rsidRDefault="00086F7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Type</w:t>
            </w:r>
          </w:p>
        </w:tc>
        <w:tc>
          <w:tcPr>
            <w:tcW w:w="41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6F8F9F24" w14:textId="2D97304E" w:rsidR="00DC187D" w:rsidRPr="00771F11" w:rsidRDefault="0091783C" w:rsidP="00DC187D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DC187D" w:rsidRPr="00771F11">
              <w:rPr>
                <w:rFonts w:ascii="Times New Roman" w:eastAsia="標楷體" w:hAnsi="Times New Roman" w:cs="Times New Roman"/>
              </w:rPr>
              <w:t>Discussion Course (Type A)</w:t>
            </w:r>
          </w:p>
          <w:p w14:paraId="73D9255B" w14:textId="0820A58E" w:rsidR="00DC187D" w:rsidRPr="00771F11" w:rsidRDefault="0091783C" w:rsidP="00DC187D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DC187D" w:rsidRPr="00771F11">
              <w:rPr>
                <w:rFonts w:ascii="Times New Roman" w:eastAsia="標楷體" w:hAnsi="Times New Roman" w:cs="Times New Roman"/>
              </w:rPr>
              <w:t>Experimental Course (</w:t>
            </w:r>
            <w:r w:rsidR="002071B2">
              <w:t xml:space="preserve"> </w:t>
            </w:r>
            <w:r w:rsidR="002071B2" w:rsidRPr="002071B2">
              <w:rPr>
                <w:rFonts w:ascii="Times New Roman" w:eastAsia="標楷體" w:hAnsi="Times New Roman" w:cs="Times New Roman"/>
              </w:rPr>
              <w:t xml:space="preserve">Type </w:t>
            </w:r>
            <w:r w:rsidR="00DC187D" w:rsidRPr="00771F11">
              <w:rPr>
                <w:rFonts w:ascii="Times New Roman" w:eastAsia="標楷體" w:hAnsi="Times New Roman" w:cs="Times New Roman"/>
              </w:rPr>
              <w:t>B1)</w:t>
            </w:r>
          </w:p>
          <w:p w14:paraId="6C7B08DF" w14:textId="7B04F464" w:rsidR="00DC187D" w:rsidRPr="00771F11" w:rsidRDefault="0091783C" w:rsidP="00DC187D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DC187D" w:rsidRPr="00771F11">
              <w:rPr>
                <w:rFonts w:ascii="Times New Roman" w:eastAsia="標楷體" w:hAnsi="Times New Roman" w:cs="Times New Roman"/>
              </w:rPr>
              <w:t>Internship Course (Type B2)</w:t>
            </w:r>
          </w:p>
          <w:p w14:paraId="3B84BB6C" w14:textId="1501A433" w:rsidR="00DC187D" w:rsidRPr="00771F11" w:rsidRDefault="0091783C" w:rsidP="00DC187D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□</w:t>
            </w:r>
            <w:r w:rsidR="00DC187D" w:rsidRPr="00771F11">
              <w:rPr>
                <w:rFonts w:ascii="Times New Roman" w:eastAsia="標楷體" w:hAnsi="Times New Roman" w:cs="Times New Roman"/>
              </w:rPr>
              <w:t>General Courses (Category C)</w:t>
            </w:r>
          </w:p>
        </w:tc>
      </w:tr>
      <w:tr w:rsidR="00FF1860" w:rsidRPr="00771F11" w14:paraId="62EB0E6A" w14:textId="77777777" w:rsidTr="00056587">
        <w:trPr>
          <w:trHeight w:val="628"/>
        </w:trPr>
        <w:tc>
          <w:tcPr>
            <w:tcW w:w="123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2193C" w14:textId="5696E0B7" w:rsidR="00FF1860" w:rsidRPr="00771F11" w:rsidRDefault="0091783C" w:rsidP="0091783C">
            <w:pPr>
              <w:spacing w:line="300" w:lineRule="exact"/>
              <w:ind w:leftChars="-42" w:left="-101" w:rightChars="-50" w:right="-12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hint="eastAsia"/>
              </w:rPr>
              <w:t>Number of application submissions</w:t>
            </w:r>
          </w:p>
        </w:tc>
        <w:tc>
          <w:tcPr>
            <w:tcW w:w="91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26D73015" w14:textId="2ABAA73B" w:rsidR="00FF1860" w:rsidRPr="00153401" w:rsidRDefault="0091783C" w:rsidP="00DC187D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 w:rsidRPr="00153401">
              <w:rPr>
                <w:rFonts w:ascii="Times New Roman" w:eastAsia="標楷體" w:hAnsi="Times New Roman" w:cs="Times New Roman" w:hint="eastAsia"/>
              </w:rPr>
              <w:t>□</w:t>
            </w:r>
            <w:r w:rsidRPr="00153401">
              <w:rPr>
                <w:rFonts w:ascii="Times New Roman" w:eastAsia="標楷體" w:hAnsi="Times New Roman" w:cs="Times New Roman" w:hint="eastAsia"/>
              </w:rPr>
              <w:t xml:space="preserve"> Once </w:t>
            </w:r>
            <w:r w:rsidRPr="00153401">
              <w:rPr>
                <w:rFonts w:ascii="Times New Roman" w:eastAsia="標楷體" w:hAnsi="Times New Roman" w:cs="Times New Roman" w:hint="eastAsia"/>
              </w:rPr>
              <w:t>□</w:t>
            </w:r>
            <w:r w:rsidRPr="00153401">
              <w:rPr>
                <w:rFonts w:ascii="Times New Roman" w:eastAsia="標楷體" w:hAnsi="Times New Roman" w:cs="Times New Roman" w:hint="eastAsia"/>
              </w:rPr>
              <w:t xml:space="preserve"> Twice </w:t>
            </w:r>
            <w:r w:rsidRPr="00153401">
              <w:rPr>
                <w:rFonts w:ascii="Times New Roman" w:eastAsia="標楷體" w:hAnsi="Times New Roman" w:cs="Times New Roman" w:hint="eastAsia"/>
              </w:rPr>
              <w:t>□</w:t>
            </w:r>
            <w:r w:rsidRPr="00153401">
              <w:rPr>
                <w:rFonts w:ascii="Times New Roman" w:eastAsia="標楷體" w:hAnsi="Times New Roman" w:cs="Times New Roman" w:hint="eastAsia"/>
              </w:rPr>
              <w:t xml:space="preserve"> Three times </w:t>
            </w:r>
            <w:r w:rsidRPr="00153401">
              <w:rPr>
                <w:rFonts w:ascii="Times New Roman" w:eastAsia="標楷體" w:hAnsi="Times New Roman" w:cs="Times New Roman" w:hint="eastAsia"/>
              </w:rPr>
              <w:t>□</w:t>
            </w:r>
            <w:r w:rsidRPr="00153401">
              <w:rPr>
                <w:rFonts w:ascii="Times New Roman" w:eastAsia="標楷體" w:hAnsi="Times New Roman" w:cs="Times New Roman"/>
              </w:rPr>
              <w:t>more than 3 times</w:t>
            </w:r>
            <w:r w:rsidRPr="00153401">
              <w:rPr>
                <w:rFonts w:ascii="Times New Roman" w:eastAsia="標楷體" w:hAnsi="Times New Roman" w:cs="Times New Roman" w:hint="eastAsia"/>
              </w:rPr>
              <w:t>(</w:t>
            </w:r>
            <w:r w:rsidR="005B0363">
              <w:rPr>
                <w:rFonts w:ascii="Times New Roman" w:eastAsia="標楷體" w:hAnsi="Times New Roman" w:cs="Times New Roman"/>
              </w:rPr>
              <w:t>not eligible for</w:t>
            </w:r>
            <w:r w:rsidRPr="00153401">
              <w:rPr>
                <w:rFonts w:ascii="Times New Roman" w:eastAsia="標楷體" w:hAnsi="Times New Roman" w:cs="Times New Roman"/>
              </w:rPr>
              <w:t xml:space="preserve"> application</w:t>
            </w:r>
            <w:r w:rsidRPr="00153401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39E98385" w14:textId="77777777" w:rsidR="0091783C" w:rsidRDefault="0091783C" w:rsidP="009813C4">
            <w:pPr>
              <w:spacing w:line="300" w:lineRule="exact"/>
              <w:jc w:val="both"/>
              <w:rPr>
                <w:rFonts w:ascii="Times New Roman" w:eastAsia="標楷體" w:hAnsi="Times New Roman" w:cs="Times New Roman"/>
              </w:rPr>
            </w:pPr>
            <w:r w:rsidRPr="00153401">
              <w:rPr>
                <w:rFonts w:ascii="Times New Roman" w:eastAsia="標楷體" w:hAnsi="Times New Roman" w:cs="Times New Roman" w:hint="eastAsia"/>
              </w:rPr>
              <w:t>(</w:t>
            </w:r>
            <w:r w:rsidR="00153401" w:rsidRPr="00153401">
              <w:rPr>
                <w:rFonts w:ascii="Times New Roman" w:eastAsia="標楷體" w:hAnsi="Times New Roman" w:cs="Times New Roman"/>
              </w:rPr>
              <w:t xml:space="preserve">Note: According to Article 7, </w:t>
            </w:r>
            <w:r w:rsidR="00E81E0B">
              <w:rPr>
                <w:rFonts w:ascii="Times New Roman" w:eastAsia="標楷體" w:hAnsi="Times New Roman" w:cs="Times New Roman"/>
              </w:rPr>
              <w:t>applicants</w:t>
            </w:r>
            <w:r w:rsidR="00E81E0B" w:rsidRPr="00153401">
              <w:rPr>
                <w:rFonts w:ascii="Times New Roman" w:eastAsia="標楷體" w:hAnsi="Times New Roman" w:cs="Times New Roman"/>
              </w:rPr>
              <w:t xml:space="preserve"> </w:t>
            </w:r>
            <w:r w:rsidR="00153401" w:rsidRPr="00153401">
              <w:rPr>
                <w:rFonts w:ascii="Times New Roman" w:eastAsia="標楷體" w:hAnsi="Times New Roman" w:cs="Times New Roman"/>
              </w:rPr>
              <w:t xml:space="preserve">who are interested in participating in the </w:t>
            </w:r>
            <w:r w:rsidR="00084D2A">
              <w:rPr>
                <w:rFonts w:ascii="Times New Roman" w:eastAsia="標楷體" w:hAnsi="Times New Roman" w:cs="Times New Roman" w:hint="eastAsia"/>
              </w:rPr>
              <w:t>a</w:t>
            </w:r>
            <w:r w:rsidR="00084D2A">
              <w:rPr>
                <w:rFonts w:ascii="Times New Roman" w:eastAsia="標楷體" w:hAnsi="Times New Roman" w:cs="Times New Roman"/>
              </w:rPr>
              <w:t xml:space="preserve">ward </w:t>
            </w:r>
            <w:r w:rsidR="00153401" w:rsidRPr="00153401">
              <w:rPr>
                <w:rFonts w:ascii="Times New Roman" w:eastAsia="標楷體" w:hAnsi="Times New Roman" w:cs="Times New Roman"/>
              </w:rPr>
              <w:t>selection of outstanding and excellent teaching assistants may apply once per semester</w:t>
            </w:r>
            <w:r w:rsidR="00153401" w:rsidRPr="00FF7105">
              <w:rPr>
                <w:rFonts w:ascii="Times New Roman" w:eastAsia="標楷體" w:hAnsi="Times New Roman" w:cs="Times New Roman"/>
              </w:rPr>
              <w:t xml:space="preserve"> </w:t>
            </w:r>
            <w:proofErr w:type="gramStart"/>
            <w:r w:rsidR="00FF7105">
              <w:rPr>
                <w:rFonts w:ascii="Times New Roman" w:eastAsia="標楷體" w:hAnsi="Times New Roman" w:cs="Times New Roman" w:hint="eastAsia"/>
              </w:rPr>
              <w:t>w</w:t>
            </w:r>
            <w:r w:rsidR="00FF7105">
              <w:rPr>
                <w:rFonts w:ascii="Times New Roman" w:eastAsia="標楷體" w:hAnsi="Times New Roman" w:cs="Times New Roman"/>
              </w:rPr>
              <w:t xml:space="preserve">ith </w:t>
            </w:r>
            <w:r w:rsidR="00153401" w:rsidRPr="00C12C9A">
              <w:rPr>
                <w:rFonts w:ascii="Times New Roman" w:eastAsia="標楷體" w:hAnsi="Times New Roman" w:cs="Times New Roman"/>
                <w:strike/>
              </w:rPr>
              <w:t xml:space="preserve"> </w:t>
            </w:r>
            <w:r w:rsidR="00153401" w:rsidRPr="00FF7105">
              <w:rPr>
                <w:rFonts w:ascii="Times New Roman" w:eastAsia="標楷體" w:hAnsi="Times New Roman" w:cs="Times New Roman"/>
              </w:rPr>
              <w:t>one</w:t>
            </w:r>
            <w:proofErr w:type="gramEnd"/>
            <w:r w:rsidR="00153401" w:rsidRPr="00FF7105">
              <w:rPr>
                <w:rFonts w:ascii="Times New Roman" w:eastAsia="標楷體" w:hAnsi="Times New Roman" w:cs="Times New Roman"/>
              </w:rPr>
              <w:t xml:space="preserve"> course</w:t>
            </w:r>
            <w:r w:rsidR="00940FF3">
              <w:rPr>
                <w:rFonts w:ascii="Times New Roman" w:eastAsia="標楷體" w:hAnsi="Times New Roman" w:cs="Times New Roman"/>
              </w:rPr>
              <w:t>,</w:t>
            </w:r>
            <w:r w:rsidR="003A401B">
              <w:rPr>
                <w:rFonts w:ascii="Times New Roman" w:eastAsia="標楷體" w:hAnsi="Times New Roman" w:cs="Times New Roman"/>
              </w:rPr>
              <w:t xml:space="preserve"> regardless of </w:t>
            </w:r>
            <w:r w:rsidR="00153401" w:rsidRPr="009813C4">
              <w:rPr>
                <w:rFonts w:ascii="Times New Roman" w:eastAsia="標楷體" w:hAnsi="Times New Roman" w:cs="Times New Roman"/>
              </w:rPr>
              <w:t>classification</w:t>
            </w:r>
            <w:r w:rsidR="00153401" w:rsidRPr="00153401">
              <w:rPr>
                <w:rFonts w:ascii="Times New Roman" w:eastAsia="標楷體" w:hAnsi="Times New Roman" w:cs="Times New Roman"/>
              </w:rPr>
              <w:t>; during the period of pursuing any academic degree</w:t>
            </w:r>
            <w:r w:rsidR="003A401B">
              <w:rPr>
                <w:rFonts w:ascii="Times New Roman" w:eastAsia="標楷體" w:hAnsi="Times New Roman" w:cs="Times New Roman"/>
              </w:rPr>
              <w:t>s</w:t>
            </w:r>
            <w:r w:rsidR="00153401" w:rsidRPr="00153401">
              <w:rPr>
                <w:rFonts w:ascii="Times New Roman" w:eastAsia="標楷體" w:hAnsi="Times New Roman" w:cs="Times New Roman"/>
              </w:rPr>
              <w:t xml:space="preserve"> at this university, a maximum of three applications may be submitted in total.</w:t>
            </w:r>
            <w:r w:rsidRPr="00153401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5DA03373" w14:textId="77777777" w:rsidR="00E510AC" w:rsidRDefault="00E510AC" w:rsidP="00E510AC">
            <w:pPr>
              <w:spacing w:before="120" w:after="100" w:afterAutospacing="1"/>
              <w:jc w:val="both"/>
            </w:pPr>
            <w:r>
              <w:rPr>
                <w:rFonts w:ascii="微軟正黑體" w:eastAsia="微軟正黑體" w:hAnsi="微軟正黑體" w:hint="eastAsia"/>
              </w:rPr>
              <w:t>【</w:t>
            </w:r>
            <w:r>
              <w:rPr>
                <w:rFonts w:ascii="Times New Roman" w:hAnsi="Times New Roman" w:cs="Times New Roman"/>
              </w:rPr>
              <w:t>Note</w:t>
            </w:r>
            <w:r>
              <w:rPr>
                <w:rFonts w:ascii="微軟正黑體" w:eastAsia="微軟正黑體" w:hAnsi="微軟正黑體" w:hint="eastAsia"/>
              </w:rPr>
              <w:t>】：</w:t>
            </w:r>
            <w:r>
              <w:rPr>
                <w:rFonts w:ascii="Times New Roman" w:hAnsi="Times New Roman" w:cs="Times New Roman"/>
              </w:rPr>
              <w:t>If you have applied twice or three times and are also a teaching assistant for the same course, please fill out the form below. You do not need to fill out the form if you are a teaching assistant for a different course.</w:t>
            </w:r>
          </w:p>
          <w:tbl>
            <w:tblPr>
              <w:tblpPr w:leftFromText="180" w:rightFromText="180" w:vertAnchor="text"/>
              <w:tblW w:w="879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29"/>
              <w:gridCol w:w="1520"/>
              <w:gridCol w:w="1704"/>
              <w:gridCol w:w="4537"/>
            </w:tblGrid>
            <w:tr w:rsidR="00E510AC" w14:paraId="0F058CD6" w14:textId="77777777" w:rsidTr="00E510AC">
              <w:tc>
                <w:tcPr>
                  <w:tcW w:w="10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65E29AD1" w14:textId="77777777" w:rsidR="00E510AC" w:rsidRDefault="00E510AC" w:rsidP="00E510AC">
                  <w:pPr>
                    <w:spacing w:before="100" w:beforeAutospacing="1" w:after="100" w:afterAutospacing="1"/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>Semester</w:t>
                  </w:r>
                </w:p>
              </w:tc>
              <w:tc>
                <w:tcPr>
                  <w:tcW w:w="1519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15A2E2D" w14:textId="77777777" w:rsidR="00E510AC" w:rsidRDefault="00E510AC" w:rsidP="00E510AC">
                  <w:pPr>
                    <w:spacing w:before="100" w:beforeAutospacing="1" w:after="100" w:afterAutospacing="1"/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>Course Code/Department &amp;Class</w:t>
                  </w:r>
                </w:p>
              </w:tc>
              <w:tc>
                <w:tcPr>
                  <w:tcW w:w="1703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  <w:hideMark/>
                </w:tcPr>
                <w:p w14:paraId="3BAA3D8E" w14:textId="77777777" w:rsidR="00E510AC" w:rsidRDefault="00E510AC" w:rsidP="00E510AC">
                  <w:pPr>
                    <w:spacing w:before="100" w:beforeAutospacing="1" w:after="100" w:afterAutospacing="1"/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>Course Title</w:t>
                  </w:r>
                </w:p>
              </w:tc>
              <w:tc>
                <w:tcPr>
                  <w:tcW w:w="4534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D0835D3" w14:textId="77777777" w:rsidR="00E510AC" w:rsidRDefault="00E510AC" w:rsidP="00E510AC">
                  <w:pPr>
                    <w:spacing w:before="100" w:beforeAutospacing="1" w:after="100" w:afterAutospacing="1"/>
                    <w:ind w:left="26"/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>What is the difference between this application and the last award as a teaching assistant (at least 150 words)</w:t>
                  </w:r>
                </w:p>
              </w:tc>
            </w:tr>
            <w:tr w:rsidR="00E510AC" w14:paraId="7D717269" w14:textId="77777777" w:rsidTr="00E510AC">
              <w:tc>
                <w:tcPr>
                  <w:tcW w:w="1028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2F8B586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A58AFF7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1703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hideMark/>
                </w:tcPr>
                <w:p w14:paraId="37639237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4534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1ED08A6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</w:tr>
            <w:tr w:rsidR="00E510AC" w14:paraId="5AD7F01B" w14:textId="77777777" w:rsidTr="00E510AC">
              <w:tc>
                <w:tcPr>
                  <w:tcW w:w="1028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43F2980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627C794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1703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hideMark/>
                </w:tcPr>
                <w:p w14:paraId="3F203575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  <w:tc>
                <w:tcPr>
                  <w:tcW w:w="4534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1AFA84A" w14:textId="77777777" w:rsidR="00E510AC" w:rsidRDefault="00E510AC" w:rsidP="00E510AC">
                  <w:pPr>
                    <w:spacing w:before="100" w:beforeAutospacing="1" w:after="100" w:afterAutospacing="1"/>
                  </w:pPr>
                  <w:r>
                    <w:rPr>
                      <w:rFonts w:ascii="Times New Roman" w:hAnsi="Times New Roman" w:cs="Times New Roman"/>
                    </w:rPr>
                    <w:t> </w:t>
                  </w:r>
                </w:p>
              </w:tc>
            </w:tr>
          </w:tbl>
          <w:p w14:paraId="33D08E2C" w14:textId="4E675497" w:rsidR="00E510AC" w:rsidRPr="00E510AC" w:rsidRDefault="00E510AC" w:rsidP="009813C4">
            <w:pPr>
              <w:spacing w:line="300" w:lineRule="exact"/>
              <w:jc w:val="both"/>
              <w:rPr>
                <w:rFonts w:hint="eastAsia"/>
              </w:rPr>
            </w:pPr>
          </w:p>
        </w:tc>
      </w:tr>
      <w:tr w:rsidR="000F7AEB" w:rsidRPr="00771F11" w14:paraId="5B603BF0" w14:textId="77777777" w:rsidTr="00065111">
        <w:trPr>
          <w:trHeight w:val="350"/>
        </w:trPr>
        <w:tc>
          <w:tcPr>
            <w:tcW w:w="10382" w:type="dxa"/>
            <w:gridSpan w:val="9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  <w:hideMark/>
          </w:tcPr>
          <w:p w14:paraId="0015B227" w14:textId="53599503" w:rsidR="000F7AEB" w:rsidRPr="00E57B92" w:rsidRDefault="00DC187D" w:rsidP="00E57B6C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 xml:space="preserve">Course Information for </w:t>
            </w:r>
            <w:r w:rsidR="005B0363">
              <w:rPr>
                <w:rFonts w:ascii="Times New Roman" w:eastAsia="標楷體" w:hAnsi="Times New Roman" w:cs="Times New Roman"/>
              </w:rPr>
              <w:t>the Assisted Course as t</w:t>
            </w:r>
            <w:r w:rsidR="00E57B6C">
              <w:rPr>
                <w:rFonts w:ascii="Times New Roman" w:eastAsia="標楷體" w:hAnsi="Times New Roman" w:cs="Times New Roman"/>
              </w:rPr>
              <w:t xml:space="preserve">he </w:t>
            </w:r>
            <w:r w:rsidRPr="00771F11">
              <w:rPr>
                <w:rFonts w:ascii="Times New Roman" w:eastAsia="標楷體" w:hAnsi="Times New Roman" w:cs="Times New Roman"/>
              </w:rPr>
              <w:t>Teaching Assistant</w:t>
            </w:r>
          </w:p>
        </w:tc>
      </w:tr>
      <w:tr w:rsidR="000F7AEB" w:rsidRPr="00771F11" w14:paraId="016B7081" w14:textId="77777777" w:rsidTr="00065111">
        <w:trPr>
          <w:trHeight w:val="297"/>
        </w:trPr>
        <w:tc>
          <w:tcPr>
            <w:tcW w:w="3460" w:type="dxa"/>
            <w:gridSpan w:val="3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841C1" w14:textId="2EB67280" w:rsidR="000F7AEB" w:rsidRPr="00771F11" w:rsidRDefault="00DC187D" w:rsidP="00811243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Course Number</w:t>
            </w:r>
          </w:p>
        </w:tc>
        <w:tc>
          <w:tcPr>
            <w:tcW w:w="34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F48E2" w14:textId="019BCF76" w:rsidR="000F7AEB" w:rsidRPr="00771F11" w:rsidRDefault="00DC187D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Course Name</w:t>
            </w:r>
          </w:p>
        </w:tc>
        <w:tc>
          <w:tcPr>
            <w:tcW w:w="34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530BA951" w14:textId="3B73B914" w:rsidR="000F7AEB" w:rsidRPr="00771F11" w:rsidRDefault="00DC187D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Instructor</w:t>
            </w:r>
          </w:p>
        </w:tc>
      </w:tr>
      <w:tr w:rsidR="000F7AEB" w:rsidRPr="00771F11" w14:paraId="3521F86F" w14:textId="77777777" w:rsidTr="00065111">
        <w:trPr>
          <w:trHeight w:val="565"/>
        </w:trPr>
        <w:tc>
          <w:tcPr>
            <w:tcW w:w="3460" w:type="dxa"/>
            <w:gridSpan w:val="3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C3CE" w14:textId="77777777" w:rsidR="000F7AEB" w:rsidRPr="00771F11" w:rsidRDefault="000F7AE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4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7F7E" w14:textId="77777777" w:rsidR="000F7AEB" w:rsidRPr="00771F11" w:rsidRDefault="000F7AE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4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62BAD8F4" w14:textId="77777777" w:rsidR="000F7AEB" w:rsidRPr="00771F11" w:rsidRDefault="000F7AE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0F7AEB" w:rsidRPr="00771F11" w14:paraId="19B692D3" w14:textId="77777777" w:rsidTr="00065111">
        <w:trPr>
          <w:trHeight w:val="555"/>
        </w:trPr>
        <w:tc>
          <w:tcPr>
            <w:tcW w:w="1268" w:type="dxa"/>
            <w:gridSpan w:val="2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0606A" w14:textId="268FB999" w:rsidR="000F7AEB" w:rsidRPr="00771F11" w:rsidRDefault="00DC187D" w:rsidP="00DC187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Major Work</w:t>
            </w:r>
            <w:r w:rsidR="00D24C84">
              <w:rPr>
                <w:rFonts w:ascii="Times New Roman" w:eastAsia="標楷體" w:hAnsi="Times New Roman" w:cs="Times New Roman"/>
              </w:rPr>
              <w:t xml:space="preserve"> and Achievements</w:t>
            </w:r>
          </w:p>
        </w:tc>
        <w:tc>
          <w:tcPr>
            <w:tcW w:w="9114" w:type="dxa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39695A36" w14:textId="7BBB0184" w:rsidR="000F7AEB" w:rsidRPr="00771F11" w:rsidRDefault="00186210" w:rsidP="00121934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Note: </w:t>
            </w:r>
            <w:r w:rsidR="00E06FE3">
              <w:rPr>
                <w:rFonts w:ascii="Times New Roman" w:eastAsia="標楷體" w:hAnsi="Times New Roman" w:cs="Times New Roman"/>
                <w:color w:val="000000"/>
              </w:rPr>
              <w:t>Please i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 xml:space="preserve">ndicate the most distinctive </w:t>
            </w:r>
            <w:r w:rsidR="00E06FE3">
              <w:rPr>
                <w:rFonts w:ascii="Times New Roman" w:eastAsia="標楷體" w:hAnsi="Times New Roman" w:cs="Times New Roman"/>
                <w:color w:val="000000"/>
              </w:rPr>
              <w:t xml:space="preserve">features of 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>you</w:t>
            </w:r>
            <w:r w:rsidR="00285E31">
              <w:rPr>
                <w:rFonts w:ascii="Times New Roman" w:eastAsia="標楷體" w:hAnsi="Times New Roman" w:cs="Times New Roman"/>
                <w:color w:val="000000"/>
              </w:rPr>
              <w:t>r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 xml:space="preserve"> assist</w:t>
            </w:r>
            <w:r w:rsidR="00E06FE3">
              <w:rPr>
                <w:rFonts w:ascii="Times New Roman" w:eastAsia="標楷體" w:hAnsi="Times New Roman" w:cs="Times New Roman"/>
                <w:color w:val="000000"/>
              </w:rPr>
              <w:t>ance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 xml:space="preserve"> in this course, especially the representative achievements.</w:t>
            </w:r>
          </w:p>
        </w:tc>
      </w:tr>
      <w:tr w:rsidR="000F7AEB" w:rsidRPr="00771F11" w14:paraId="56EA717B" w14:textId="77777777" w:rsidTr="00121934">
        <w:trPr>
          <w:trHeight w:val="1272"/>
        </w:trPr>
        <w:tc>
          <w:tcPr>
            <w:tcW w:w="1268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C2B6DE4" w14:textId="40F8E0D7" w:rsidR="000F7AEB" w:rsidRPr="00771F11" w:rsidRDefault="00632BEA" w:rsidP="0006511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Details of excellence</w:t>
            </w:r>
            <w:r w:rsidRPr="00771F11">
              <w:rPr>
                <w:rFonts w:ascii="Times New Roman" w:eastAsia="標楷體" w:hAnsi="Times New Roman" w:cs="Times New Roman"/>
              </w:rPr>
              <w:tab/>
            </w:r>
          </w:p>
        </w:tc>
        <w:tc>
          <w:tcPr>
            <w:tcW w:w="9114" w:type="dxa"/>
            <w:gridSpan w:val="7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thinThickSmallGap" w:sz="12" w:space="0" w:color="auto"/>
            </w:tcBorders>
          </w:tcPr>
          <w:p w14:paraId="7BBE8468" w14:textId="34109899" w:rsidR="00186210" w:rsidRPr="00771F11" w:rsidRDefault="0073464F" w:rsidP="00186210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Note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 xml:space="preserve">: Emphasize </w:t>
            </w:r>
            <w:r w:rsidR="00BB03D7" w:rsidRPr="00771F11">
              <w:rPr>
                <w:rFonts w:ascii="Times New Roman" w:eastAsia="標楷體" w:hAnsi="Times New Roman" w:cs="Times New Roman"/>
                <w:color w:val="000000"/>
              </w:rPr>
              <w:t xml:space="preserve">and exemplify 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>the practical benefits to the instructor and the students in the course</w:t>
            </w:r>
            <w:r w:rsidR="00BB03D7" w:rsidRPr="00771F11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632BEA" w:rsidRPr="00771F11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</w:tc>
      </w:tr>
      <w:tr w:rsidR="000F7AEB" w:rsidRPr="00771F11" w14:paraId="3EECAD7D" w14:textId="77777777" w:rsidTr="00065111">
        <w:trPr>
          <w:trHeight w:val="542"/>
        </w:trPr>
        <w:tc>
          <w:tcPr>
            <w:tcW w:w="10382" w:type="dxa"/>
            <w:gridSpan w:val="9"/>
            <w:tcBorders>
              <w:top w:val="double" w:sz="4" w:space="0" w:color="auto"/>
              <w:left w:val="thinThickSmallGap" w:sz="12" w:space="0" w:color="auto"/>
              <w:bottom w:val="single" w:sz="8" w:space="0" w:color="auto"/>
              <w:right w:val="thinThickSmallGap" w:sz="12" w:space="0" w:color="auto"/>
            </w:tcBorders>
            <w:vAlign w:val="center"/>
          </w:tcPr>
          <w:p w14:paraId="7B106481" w14:textId="45237714" w:rsidR="00BB03D7" w:rsidRPr="00771F11" w:rsidRDefault="00BB03D7" w:rsidP="00964379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lastRenderedPageBreak/>
              <w:t xml:space="preserve">Qualifications: Teaching Assistants must be certified and </w:t>
            </w:r>
            <w:r w:rsidR="00964379">
              <w:rPr>
                <w:rFonts w:ascii="Times New Roman" w:eastAsia="標楷體" w:hAnsi="Times New Roman" w:cs="Times New Roman"/>
              </w:rPr>
              <w:t>attend</w:t>
            </w:r>
            <w:r w:rsidRPr="00771F11">
              <w:rPr>
                <w:rFonts w:ascii="Times New Roman" w:eastAsia="標楷體" w:hAnsi="Times New Roman" w:cs="Times New Roman"/>
              </w:rPr>
              <w:t xml:space="preserve"> a seminar </w:t>
            </w:r>
            <w:r w:rsidR="00964379">
              <w:rPr>
                <w:rFonts w:ascii="Times New Roman" w:eastAsia="標楷體" w:hAnsi="Times New Roman" w:cs="Times New Roman"/>
              </w:rPr>
              <w:t xml:space="preserve">organized by </w:t>
            </w:r>
            <w:r w:rsidRPr="00771F11">
              <w:rPr>
                <w:rFonts w:ascii="Times New Roman" w:eastAsia="標楷體" w:hAnsi="Times New Roman" w:cs="Times New Roman"/>
              </w:rPr>
              <w:t>the Center of Teaching and Learning Development</w:t>
            </w:r>
          </w:p>
        </w:tc>
      </w:tr>
      <w:tr w:rsidR="000F7AEB" w:rsidRPr="00771F11" w14:paraId="61FE0FF6" w14:textId="77777777" w:rsidTr="00065111">
        <w:trPr>
          <w:trHeight w:val="546"/>
        </w:trPr>
        <w:tc>
          <w:tcPr>
            <w:tcW w:w="1268" w:type="dxa"/>
            <w:gridSpan w:val="2"/>
            <w:tcBorders>
              <w:top w:val="single" w:sz="8" w:space="0" w:color="auto"/>
              <w:left w:val="thinThickSmallGap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C85B5F" w14:textId="5056D254" w:rsidR="000F7AEB" w:rsidRPr="00771F11" w:rsidRDefault="00BB03D7" w:rsidP="0006511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Date</w:t>
            </w:r>
          </w:p>
        </w:tc>
        <w:tc>
          <w:tcPr>
            <w:tcW w:w="47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65FF83" w14:textId="7706338F" w:rsidR="000F7AEB" w:rsidRPr="00771F11" w:rsidRDefault="00BB03D7" w:rsidP="0006511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Name of the Seminar</w:t>
            </w:r>
          </w:p>
        </w:tc>
        <w:tc>
          <w:tcPr>
            <w:tcW w:w="113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0820AD" w14:textId="68C78146" w:rsidR="000F7AEB" w:rsidRPr="00771F11" w:rsidRDefault="00BB03D7" w:rsidP="0006511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Hours</w:t>
            </w:r>
          </w:p>
        </w:tc>
        <w:tc>
          <w:tcPr>
            <w:tcW w:w="3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SmallGap" w:sz="12" w:space="0" w:color="auto"/>
            </w:tcBorders>
            <w:vAlign w:val="center"/>
          </w:tcPr>
          <w:p w14:paraId="07DA6FC2" w14:textId="58730A3A" w:rsidR="000F7AEB" w:rsidRPr="00771F11" w:rsidRDefault="00BB03D7" w:rsidP="0091783C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 xml:space="preserve">Certification column (certified by </w:t>
            </w:r>
            <w:r w:rsidR="004B7AA3" w:rsidRPr="00771F11">
              <w:rPr>
                <w:rFonts w:ascii="Times New Roman" w:eastAsia="標楷體" w:hAnsi="Times New Roman" w:cs="Times New Roman"/>
              </w:rPr>
              <w:t>CTLD</w:t>
            </w:r>
            <w:r w:rsidRPr="00771F11">
              <w:rPr>
                <w:rFonts w:ascii="Times New Roman" w:eastAsia="標楷體" w:hAnsi="Times New Roman" w:cs="Times New Roman"/>
              </w:rPr>
              <w:t>)</w:t>
            </w:r>
          </w:p>
        </w:tc>
      </w:tr>
      <w:tr w:rsidR="000F7AEB" w:rsidRPr="00771F11" w14:paraId="29D4E220" w14:textId="77777777" w:rsidTr="0091783C">
        <w:trPr>
          <w:trHeight w:val="491"/>
        </w:trPr>
        <w:tc>
          <w:tcPr>
            <w:tcW w:w="1268" w:type="dxa"/>
            <w:gridSpan w:val="2"/>
            <w:tcBorders>
              <w:top w:val="single" w:sz="8" w:space="0" w:color="auto"/>
              <w:left w:val="thinThickSmallGap" w:sz="12" w:space="0" w:color="auto"/>
              <w:bottom w:val="single" w:sz="8" w:space="0" w:color="auto"/>
              <w:right w:val="single" w:sz="8" w:space="0" w:color="auto"/>
            </w:tcBorders>
          </w:tcPr>
          <w:p w14:paraId="6AB729D4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47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CCA593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13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F8C009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3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SmallGap" w:sz="12" w:space="0" w:color="auto"/>
            </w:tcBorders>
          </w:tcPr>
          <w:p w14:paraId="39EBE59F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0F7AEB" w:rsidRPr="00771F11" w14:paraId="1C596A2E" w14:textId="77777777" w:rsidTr="0091783C">
        <w:trPr>
          <w:trHeight w:val="491"/>
        </w:trPr>
        <w:tc>
          <w:tcPr>
            <w:tcW w:w="1268" w:type="dxa"/>
            <w:gridSpan w:val="2"/>
            <w:tcBorders>
              <w:top w:val="single" w:sz="8" w:space="0" w:color="auto"/>
              <w:left w:val="thinThickSmallGap" w:sz="12" w:space="0" w:color="auto"/>
              <w:bottom w:val="single" w:sz="8" w:space="0" w:color="auto"/>
              <w:right w:val="single" w:sz="8" w:space="0" w:color="auto"/>
            </w:tcBorders>
          </w:tcPr>
          <w:p w14:paraId="66F3A589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47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276A7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13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2E9E23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3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SmallGap" w:sz="12" w:space="0" w:color="auto"/>
            </w:tcBorders>
          </w:tcPr>
          <w:p w14:paraId="34758AC5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0F7AEB" w:rsidRPr="00771F11" w14:paraId="081C1D4B" w14:textId="77777777" w:rsidTr="0091783C">
        <w:trPr>
          <w:trHeight w:val="491"/>
        </w:trPr>
        <w:tc>
          <w:tcPr>
            <w:tcW w:w="1268" w:type="dxa"/>
            <w:gridSpan w:val="2"/>
            <w:tcBorders>
              <w:top w:val="single" w:sz="8" w:space="0" w:color="auto"/>
              <w:left w:val="thinThickSmallGap" w:sz="12" w:space="0" w:color="auto"/>
              <w:bottom w:val="double" w:sz="4" w:space="0" w:color="auto"/>
              <w:right w:val="single" w:sz="8" w:space="0" w:color="auto"/>
            </w:tcBorders>
          </w:tcPr>
          <w:p w14:paraId="2D4B2C8C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4753" w:type="dxa"/>
            <w:gridSpan w:val="3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37F8B56D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132" w:type="dxa"/>
            <w:gridSpan w:val="3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5B54E3C6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3229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thinThickSmallGap" w:sz="12" w:space="0" w:color="auto"/>
            </w:tcBorders>
          </w:tcPr>
          <w:p w14:paraId="62B30037" w14:textId="77777777" w:rsidR="000F7AEB" w:rsidRPr="00771F11" w:rsidRDefault="000F7AEB" w:rsidP="0006511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0F7AEB" w:rsidRPr="00771F11" w14:paraId="5C2EA181" w14:textId="77777777" w:rsidTr="00065111">
        <w:trPr>
          <w:trHeight w:val="674"/>
        </w:trPr>
        <w:tc>
          <w:tcPr>
            <w:tcW w:w="1268" w:type="dxa"/>
            <w:gridSpan w:val="2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vAlign w:val="center"/>
            <w:hideMark/>
          </w:tcPr>
          <w:p w14:paraId="399C7B85" w14:textId="6B72A859" w:rsidR="000F7AEB" w:rsidRPr="00771F11" w:rsidRDefault="007462C5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771F11">
              <w:rPr>
                <w:rFonts w:ascii="Times New Roman" w:eastAsia="標楷體" w:hAnsi="Times New Roman" w:cs="Times New Roman"/>
              </w:rPr>
              <w:t>Signature of student applicant</w:t>
            </w:r>
          </w:p>
        </w:tc>
        <w:tc>
          <w:tcPr>
            <w:tcW w:w="9114" w:type="dxa"/>
            <w:gridSpan w:val="7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433B7CC6" w14:textId="77777777" w:rsidR="000F7AEB" w:rsidRPr="00771F11" w:rsidRDefault="000F7AEB" w:rsidP="00065111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tbl>
      <w:tblPr>
        <w:tblStyle w:val="a5"/>
        <w:tblpPr w:leftFromText="180" w:rightFromText="180" w:vertAnchor="page" w:horzAnchor="margin" w:tblpY="4285"/>
        <w:tblW w:w="0" w:type="auto"/>
        <w:tblLook w:val="04A0" w:firstRow="1" w:lastRow="0" w:firstColumn="1" w:lastColumn="0" w:noHBand="0" w:noVBand="1"/>
      </w:tblPr>
      <w:tblGrid>
        <w:gridCol w:w="10460"/>
      </w:tblGrid>
      <w:tr w:rsidR="005361AF" w:rsidRPr="00771F11" w14:paraId="07366111" w14:textId="77777777" w:rsidTr="005361AF">
        <w:trPr>
          <w:trHeight w:val="541"/>
        </w:trPr>
        <w:tc>
          <w:tcPr>
            <w:tcW w:w="10460" w:type="dxa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vAlign w:val="center"/>
          </w:tcPr>
          <w:p w14:paraId="7D8234F4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771F11">
              <w:rPr>
                <w:rFonts w:ascii="Times New Roman" w:hAnsi="Times New Roman" w:cs="Times New Roman"/>
                <w:b/>
                <w:sz w:val="32"/>
                <w:szCs w:val="32"/>
              </w:rPr>
              <w:t>2. Insight and reflection as a teaching assistant</w:t>
            </w:r>
          </w:p>
        </w:tc>
      </w:tr>
      <w:tr w:rsidR="005361AF" w:rsidRPr="00771F11" w14:paraId="5C3B3290" w14:textId="77777777" w:rsidTr="005361AF">
        <w:tc>
          <w:tcPr>
            <w:tcW w:w="10460" w:type="dxa"/>
            <w:tcBorders>
              <w:left w:val="thinThickSmallGap" w:sz="12" w:space="0" w:color="auto"/>
              <w:right w:val="thinThickSmallGap" w:sz="12" w:space="0" w:color="auto"/>
            </w:tcBorders>
          </w:tcPr>
          <w:p w14:paraId="4C36765B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  <w:r w:rsidRPr="00771F11">
              <w:rPr>
                <w:rFonts w:ascii="Times New Roman" w:hAnsi="Times New Roman" w:cs="Times New Roman"/>
              </w:rPr>
              <w:t xml:space="preserve">Instruction: </w:t>
            </w:r>
          </w:p>
          <w:p w14:paraId="60676F34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  <w:r w:rsidRPr="00771F11">
              <w:rPr>
                <w:rFonts w:ascii="Times New Roman" w:hAnsi="Times New Roman" w:cs="Times New Roman"/>
              </w:rPr>
              <w:t>1. Insights: What I have learned while being a teaching assistant.</w:t>
            </w:r>
          </w:p>
          <w:p w14:paraId="7B21F82D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  <w:r w:rsidRPr="00771F11">
              <w:rPr>
                <w:rFonts w:ascii="Times New Roman" w:hAnsi="Times New Roman" w:cs="Times New Roman"/>
              </w:rPr>
              <w:t xml:space="preserve">2. Reflection: </w:t>
            </w: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ow my e</w:t>
            </w:r>
            <w:r w:rsidRPr="00771F11">
              <w:rPr>
                <w:rFonts w:ascii="Times New Roman" w:hAnsi="Times New Roman" w:cs="Times New Roman"/>
              </w:rPr>
              <w:t>xperience as a teaching assistant has helped me to improve my learning behavior.</w:t>
            </w:r>
          </w:p>
          <w:p w14:paraId="613AD1D4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2890990B" w14:textId="3EC2C0BA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50687B48" w14:textId="534E5F95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00B5BC96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 w:hint="eastAsia"/>
              </w:rPr>
            </w:pPr>
          </w:p>
          <w:p w14:paraId="4E4C0B78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5660D794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</w:tc>
      </w:tr>
      <w:tr w:rsidR="005361AF" w:rsidRPr="00771F11" w14:paraId="020A424A" w14:textId="77777777" w:rsidTr="005361AF">
        <w:trPr>
          <w:trHeight w:val="478"/>
        </w:trPr>
        <w:tc>
          <w:tcPr>
            <w:tcW w:w="10460" w:type="dxa"/>
            <w:tcBorders>
              <w:left w:val="thinThickSmallGap" w:sz="12" w:space="0" w:color="auto"/>
              <w:right w:val="thinThickSmallGap" w:sz="12" w:space="0" w:color="auto"/>
            </w:tcBorders>
            <w:vAlign w:val="center"/>
          </w:tcPr>
          <w:p w14:paraId="660FAA6F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771F11">
              <w:rPr>
                <w:rFonts w:ascii="Times New Roman" w:hAnsi="Times New Roman" w:cs="Times New Roman"/>
                <w:b/>
                <w:sz w:val="32"/>
                <w:szCs w:val="32"/>
              </w:rPr>
              <w:t>3. Records of feedback and interactions with classmates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in the course</w:t>
            </w:r>
            <w:r w:rsidRPr="00771F11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(Please attach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if available, otherwise optional</w:t>
            </w:r>
            <w:r w:rsidRPr="00771F11">
              <w:rPr>
                <w:rFonts w:ascii="Times New Roman" w:hAnsi="Times New Roman" w:cs="Times New Roman"/>
                <w:b/>
                <w:sz w:val="32"/>
                <w:szCs w:val="32"/>
              </w:rPr>
              <w:t>)</w:t>
            </w:r>
          </w:p>
        </w:tc>
      </w:tr>
      <w:tr w:rsidR="005361AF" w:rsidRPr="00771F11" w14:paraId="7D73B62C" w14:textId="77777777" w:rsidTr="005361AF">
        <w:tc>
          <w:tcPr>
            <w:tcW w:w="10460" w:type="dxa"/>
            <w:tcBorders>
              <w:left w:val="thinThickSmallGap" w:sz="12" w:space="0" w:color="auto"/>
              <w:right w:val="thinThickSmallGap" w:sz="12" w:space="0" w:color="auto"/>
            </w:tcBorders>
          </w:tcPr>
          <w:p w14:paraId="5E9DBBD1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  <w:r w:rsidRPr="00771F11">
              <w:rPr>
                <w:rFonts w:ascii="Times New Roman" w:hAnsi="Times New Roman" w:cs="Times New Roman"/>
              </w:rPr>
              <w:t xml:space="preserve">Instruction: </w:t>
            </w:r>
            <w:r>
              <w:rPr>
                <w:rFonts w:ascii="Times New Roman" w:hAnsi="Times New Roman" w:cs="Times New Roman"/>
              </w:rPr>
              <w:t>Describe</w:t>
            </w:r>
            <w:r w:rsidRPr="00771F11">
              <w:rPr>
                <w:rFonts w:ascii="Times New Roman" w:hAnsi="Times New Roman" w:cs="Times New Roman"/>
              </w:rPr>
              <w:t xml:space="preserve"> how to resolve </w:t>
            </w:r>
            <w:r>
              <w:rPr>
                <w:rFonts w:ascii="Times New Roman" w:hAnsi="Times New Roman" w:cs="Times New Roman"/>
              </w:rPr>
              <w:t xml:space="preserve">students’ </w:t>
            </w:r>
            <w:r w:rsidRPr="00771F11">
              <w:rPr>
                <w:rFonts w:ascii="Times New Roman" w:hAnsi="Times New Roman" w:cs="Times New Roman"/>
              </w:rPr>
              <w:t xml:space="preserve">learning difficulties and </w:t>
            </w:r>
            <w:r>
              <w:rPr>
                <w:rFonts w:ascii="Times New Roman" w:hAnsi="Times New Roman" w:cs="Times New Roman"/>
              </w:rPr>
              <w:t xml:space="preserve">provide </w:t>
            </w:r>
            <w:r w:rsidRPr="00771F11">
              <w:rPr>
                <w:rFonts w:ascii="Times New Roman" w:hAnsi="Times New Roman" w:cs="Times New Roman"/>
              </w:rPr>
              <w:t>the relevant assistance</w:t>
            </w:r>
            <w:r>
              <w:rPr>
                <w:rFonts w:ascii="Times New Roman" w:hAnsi="Times New Roman" w:cs="Times New Roman"/>
              </w:rPr>
              <w:t>, such as</w:t>
            </w:r>
            <w:r w:rsidRPr="00771F11">
              <w:rPr>
                <w:rFonts w:ascii="Times New Roman" w:hAnsi="Times New Roman" w:cs="Times New Roman"/>
              </w:rPr>
              <w:t xml:space="preserve"> through Facebook, teaching platform</w:t>
            </w:r>
            <w:r>
              <w:rPr>
                <w:rFonts w:ascii="Times New Roman" w:hAnsi="Times New Roman" w:cs="Times New Roman"/>
              </w:rPr>
              <w:t>s</w:t>
            </w:r>
            <w:r w:rsidRPr="00771F11">
              <w:rPr>
                <w:rFonts w:ascii="Times New Roman" w:hAnsi="Times New Roman" w:cs="Times New Roman"/>
              </w:rPr>
              <w:t xml:space="preserve"> or </w:t>
            </w:r>
            <w:r>
              <w:rPr>
                <w:rFonts w:ascii="Times New Roman" w:hAnsi="Times New Roman" w:cs="Times New Roman"/>
              </w:rPr>
              <w:t>various</w:t>
            </w:r>
            <w:r w:rsidRPr="00771F11">
              <w:rPr>
                <w:rFonts w:ascii="Times New Roman" w:hAnsi="Times New Roman" w:cs="Times New Roman"/>
              </w:rPr>
              <w:t xml:space="preserve"> channels.</w:t>
            </w:r>
          </w:p>
          <w:p w14:paraId="643B1DD6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4AF49493" w14:textId="571077B8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2DCDB4A6" w14:textId="47980B56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2EF7C393" w14:textId="6AD9CA02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4027A3B1" w14:textId="77777777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 w:hint="eastAsia"/>
              </w:rPr>
            </w:pPr>
          </w:p>
          <w:p w14:paraId="23F4B295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</w:tc>
      </w:tr>
      <w:tr w:rsidR="005361AF" w:rsidRPr="00771F11" w14:paraId="1036A9FB" w14:textId="77777777" w:rsidTr="005361AF">
        <w:trPr>
          <w:trHeight w:val="495"/>
        </w:trPr>
        <w:tc>
          <w:tcPr>
            <w:tcW w:w="10460" w:type="dxa"/>
            <w:tcBorders>
              <w:left w:val="thinThickSmallGap" w:sz="12" w:space="0" w:color="auto"/>
              <w:right w:val="thinThickSmallGap" w:sz="12" w:space="0" w:color="auto"/>
            </w:tcBorders>
            <w:vAlign w:val="center"/>
          </w:tcPr>
          <w:p w14:paraId="5B20B117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771F1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.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Supplementary materials </w:t>
            </w:r>
            <w:r w:rsidRPr="00771F1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Please attach as much as possible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 otherwise optional</w:t>
            </w:r>
            <w:r w:rsidRPr="00771F1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)</w:t>
            </w:r>
          </w:p>
        </w:tc>
      </w:tr>
      <w:tr w:rsidR="005361AF" w:rsidRPr="00771F11" w14:paraId="23DF0B57" w14:textId="77777777" w:rsidTr="005361AF">
        <w:tc>
          <w:tcPr>
            <w:tcW w:w="10460" w:type="dxa"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</w:tcPr>
          <w:p w14:paraId="1C23C7DF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ind w:rightChars="-47" w:right="-113"/>
              <w:rPr>
                <w:rFonts w:ascii="Times New Roman" w:hAnsi="Times New Roman" w:cs="Times New Roman"/>
                <w:sz w:val="26"/>
                <w:szCs w:val="26"/>
              </w:rPr>
            </w:pPr>
            <w:r w:rsidRPr="00771F11">
              <w:rPr>
                <w:rFonts w:ascii="Times New Roman" w:hAnsi="Times New Roman" w:cs="Times New Roman"/>
                <w:sz w:val="26"/>
                <w:szCs w:val="26"/>
              </w:rPr>
              <w:t xml:space="preserve">Instruction: please attach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other </w:t>
            </w:r>
            <w:r w:rsidRPr="00771F11">
              <w:rPr>
                <w:rFonts w:ascii="Times New Roman" w:hAnsi="Times New Roman" w:cs="Times New Roman"/>
                <w:sz w:val="26"/>
                <w:szCs w:val="26"/>
              </w:rPr>
              <w:t>relevant</w:t>
            </w:r>
            <w:r>
              <w:rPr>
                <w:rFonts w:ascii="Times New Roman" w:hAnsi="Times New Roman" w:cs="Times New Roman" w:hint="eastAsia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aterials and</w:t>
            </w:r>
            <w:r w:rsidRPr="00771F11">
              <w:rPr>
                <w:rFonts w:ascii="Times New Roman" w:hAnsi="Times New Roman" w:cs="Times New Roman"/>
                <w:sz w:val="26"/>
                <w:szCs w:val="26"/>
              </w:rPr>
              <w:t xml:space="preserve"> informatio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hat are helpful for review</w:t>
            </w:r>
            <w:r w:rsidRPr="00771F1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23B766A4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4DE976FF" w14:textId="7216B65E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6C5F176D" w14:textId="1712A45D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41384FB0" w14:textId="2855ECDA" w:rsidR="005361AF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  <w:p w14:paraId="036C3FD7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 w:hint="eastAsia"/>
              </w:rPr>
            </w:pPr>
          </w:p>
          <w:p w14:paraId="1086F12D" w14:textId="77777777" w:rsidR="005361AF" w:rsidRPr="00771F11" w:rsidRDefault="005361AF" w:rsidP="005361AF">
            <w:pPr>
              <w:pStyle w:val="a3"/>
              <w:overflowPunct w:val="0"/>
              <w:spacing w:line="400" w:lineRule="exact"/>
              <w:rPr>
                <w:rFonts w:ascii="Times New Roman" w:hAnsi="Times New Roman" w:cs="Times New Roman"/>
              </w:rPr>
            </w:pPr>
          </w:p>
        </w:tc>
      </w:tr>
    </w:tbl>
    <w:p w14:paraId="6D44C355" w14:textId="70C69FA0" w:rsidR="000F7AEB" w:rsidRPr="00771F11" w:rsidRDefault="000F7AEB" w:rsidP="008D3077">
      <w:pPr>
        <w:pStyle w:val="a3"/>
        <w:overflowPunct w:val="0"/>
        <w:spacing w:line="20" w:lineRule="exact"/>
        <w:rPr>
          <w:rFonts w:ascii="Times New Roman" w:hAnsi="Times New Roman" w:cs="Times New Roman"/>
        </w:rPr>
      </w:pPr>
    </w:p>
    <w:sectPr w:rsidR="000F7AEB" w:rsidRPr="00771F11" w:rsidSect="002D1A65">
      <w:footerReference w:type="default" r:id="rId8"/>
      <w:pgSz w:w="11906" w:h="16838"/>
      <w:pgMar w:top="426" w:right="707" w:bottom="567" w:left="567" w:header="57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C7958" w14:textId="77777777" w:rsidR="000861BD" w:rsidRDefault="000861BD" w:rsidP="00D11562">
      <w:r>
        <w:separator/>
      </w:r>
    </w:p>
  </w:endnote>
  <w:endnote w:type="continuationSeparator" w:id="0">
    <w:p w14:paraId="17934EA6" w14:textId="77777777" w:rsidR="000861BD" w:rsidRDefault="000861BD" w:rsidP="00D115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8159915"/>
      <w:docPartObj>
        <w:docPartGallery w:val="Page Numbers (Bottom of Page)"/>
        <w:docPartUnique/>
      </w:docPartObj>
    </w:sdtPr>
    <w:sdtEndPr/>
    <w:sdtContent>
      <w:p w14:paraId="0D2B79CF" w14:textId="5BA241E5" w:rsidR="00D11562" w:rsidRDefault="00D11562" w:rsidP="000A404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6459" w:rsidRPr="00B76459">
          <w:rPr>
            <w:noProof/>
            <w:lang w:val="zh-TW"/>
          </w:rPr>
          <w:t>1</w:t>
        </w:r>
        <w:r>
          <w:fldChar w:fldCharType="end"/>
        </w:r>
      </w:p>
    </w:sdtContent>
  </w:sdt>
  <w:p w14:paraId="57ECC294" w14:textId="77777777" w:rsidR="00D11562" w:rsidRDefault="00D1156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F3A66" w14:textId="77777777" w:rsidR="000861BD" w:rsidRDefault="000861BD" w:rsidP="00D11562">
      <w:r>
        <w:separator/>
      </w:r>
    </w:p>
  </w:footnote>
  <w:footnote w:type="continuationSeparator" w:id="0">
    <w:p w14:paraId="68EAD41C" w14:textId="77777777" w:rsidR="000861BD" w:rsidRDefault="000861BD" w:rsidP="00D115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705847"/>
    <w:multiLevelType w:val="hybridMultilevel"/>
    <w:tmpl w:val="5C10671E"/>
    <w:lvl w:ilvl="0" w:tplc="1D9098C6">
      <w:start w:val="1"/>
      <w:numFmt w:val="taiwaneseCountingThousand"/>
      <w:lvlText w:val="%1、"/>
      <w:lvlJc w:val="left"/>
      <w:pPr>
        <w:ind w:left="681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7YwtzA3NDAzMjRQ0lEKTi0uzszPAykwqgUAqR/i9ywAAAA="/>
  </w:docVars>
  <w:rsids>
    <w:rsidRoot w:val="001C391E"/>
    <w:rsid w:val="00005978"/>
    <w:rsid w:val="000356C7"/>
    <w:rsid w:val="00083A69"/>
    <w:rsid w:val="00084D2A"/>
    <w:rsid w:val="000861BD"/>
    <w:rsid w:val="00086F7B"/>
    <w:rsid w:val="0009445B"/>
    <w:rsid w:val="000A4040"/>
    <w:rsid w:val="000C1B34"/>
    <w:rsid w:val="000D07FE"/>
    <w:rsid w:val="000D25FD"/>
    <w:rsid w:val="000E76D1"/>
    <w:rsid w:val="000F7AEB"/>
    <w:rsid w:val="001034B2"/>
    <w:rsid w:val="001041AA"/>
    <w:rsid w:val="00121934"/>
    <w:rsid w:val="00123D71"/>
    <w:rsid w:val="00143AA5"/>
    <w:rsid w:val="00153401"/>
    <w:rsid w:val="001615B3"/>
    <w:rsid w:val="00172563"/>
    <w:rsid w:val="00186210"/>
    <w:rsid w:val="001B3766"/>
    <w:rsid w:val="001C391E"/>
    <w:rsid w:val="001C6997"/>
    <w:rsid w:val="00206FC7"/>
    <w:rsid w:val="002071B2"/>
    <w:rsid w:val="0023245B"/>
    <w:rsid w:val="0024312B"/>
    <w:rsid w:val="00256936"/>
    <w:rsid w:val="00267461"/>
    <w:rsid w:val="00285E31"/>
    <w:rsid w:val="0028772D"/>
    <w:rsid w:val="002D1A65"/>
    <w:rsid w:val="00300DAB"/>
    <w:rsid w:val="00306AF6"/>
    <w:rsid w:val="003120DD"/>
    <w:rsid w:val="00322908"/>
    <w:rsid w:val="003621C5"/>
    <w:rsid w:val="00364574"/>
    <w:rsid w:val="003A401B"/>
    <w:rsid w:val="003D2357"/>
    <w:rsid w:val="00420BF5"/>
    <w:rsid w:val="0045024D"/>
    <w:rsid w:val="00455273"/>
    <w:rsid w:val="00455392"/>
    <w:rsid w:val="00456267"/>
    <w:rsid w:val="00465746"/>
    <w:rsid w:val="00477A8E"/>
    <w:rsid w:val="00483A76"/>
    <w:rsid w:val="004A78DA"/>
    <w:rsid w:val="004B7AA3"/>
    <w:rsid w:val="004C1777"/>
    <w:rsid w:val="004D0005"/>
    <w:rsid w:val="004D5064"/>
    <w:rsid w:val="005361AF"/>
    <w:rsid w:val="0055057B"/>
    <w:rsid w:val="005525C7"/>
    <w:rsid w:val="00570107"/>
    <w:rsid w:val="005B0363"/>
    <w:rsid w:val="005B3BB8"/>
    <w:rsid w:val="005D39D4"/>
    <w:rsid w:val="005D5883"/>
    <w:rsid w:val="005F1FF5"/>
    <w:rsid w:val="00604AB3"/>
    <w:rsid w:val="00616A8F"/>
    <w:rsid w:val="00632BEA"/>
    <w:rsid w:val="00642552"/>
    <w:rsid w:val="00653C77"/>
    <w:rsid w:val="00677078"/>
    <w:rsid w:val="00680C8B"/>
    <w:rsid w:val="00683A40"/>
    <w:rsid w:val="006901AF"/>
    <w:rsid w:val="00690C43"/>
    <w:rsid w:val="0069327D"/>
    <w:rsid w:val="006B4E7A"/>
    <w:rsid w:val="006D3ECA"/>
    <w:rsid w:val="006F3C7F"/>
    <w:rsid w:val="006F7720"/>
    <w:rsid w:val="007168F1"/>
    <w:rsid w:val="00722EBE"/>
    <w:rsid w:val="0072576F"/>
    <w:rsid w:val="0073464F"/>
    <w:rsid w:val="00744ACC"/>
    <w:rsid w:val="007462C5"/>
    <w:rsid w:val="00771F11"/>
    <w:rsid w:val="007756F8"/>
    <w:rsid w:val="007A4506"/>
    <w:rsid w:val="007C56FD"/>
    <w:rsid w:val="007C6DE4"/>
    <w:rsid w:val="007F2C50"/>
    <w:rsid w:val="00807591"/>
    <w:rsid w:val="00811243"/>
    <w:rsid w:val="00852B38"/>
    <w:rsid w:val="00854B19"/>
    <w:rsid w:val="00876805"/>
    <w:rsid w:val="008D1E34"/>
    <w:rsid w:val="008D3077"/>
    <w:rsid w:val="008F0C83"/>
    <w:rsid w:val="0091783C"/>
    <w:rsid w:val="00922617"/>
    <w:rsid w:val="009368CF"/>
    <w:rsid w:val="00940FF3"/>
    <w:rsid w:val="00955D41"/>
    <w:rsid w:val="00964379"/>
    <w:rsid w:val="009813C4"/>
    <w:rsid w:val="009832E5"/>
    <w:rsid w:val="009A2162"/>
    <w:rsid w:val="009C15CE"/>
    <w:rsid w:val="009F7CA8"/>
    <w:rsid w:val="00A26D64"/>
    <w:rsid w:val="00A33DDA"/>
    <w:rsid w:val="00A5530F"/>
    <w:rsid w:val="00A5693B"/>
    <w:rsid w:val="00A61DB5"/>
    <w:rsid w:val="00A65745"/>
    <w:rsid w:val="00AA651E"/>
    <w:rsid w:val="00AC6492"/>
    <w:rsid w:val="00AF16C2"/>
    <w:rsid w:val="00AF2FC7"/>
    <w:rsid w:val="00B261AF"/>
    <w:rsid w:val="00B729F6"/>
    <w:rsid w:val="00B76459"/>
    <w:rsid w:val="00B9703F"/>
    <w:rsid w:val="00BB03D7"/>
    <w:rsid w:val="00C12C9A"/>
    <w:rsid w:val="00C616E9"/>
    <w:rsid w:val="00C8700E"/>
    <w:rsid w:val="00CA3AD9"/>
    <w:rsid w:val="00CE456F"/>
    <w:rsid w:val="00CF65CB"/>
    <w:rsid w:val="00D03F63"/>
    <w:rsid w:val="00D05DB9"/>
    <w:rsid w:val="00D11562"/>
    <w:rsid w:val="00D17503"/>
    <w:rsid w:val="00D24C84"/>
    <w:rsid w:val="00D34B0A"/>
    <w:rsid w:val="00D751F0"/>
    <w:rsid w:val="00D9326B"/>
    <w:rsid w:val="00DB3380"/>
    <w:rsid w:val="00DB50B0"/>
    <w:rsid w:val="00DC187D"/>
    <w:rsid w:val="00DD3908"/>
    <w:rsid w:val="00DF446D"/>
    <w:rsid w:val="00E06FE3"/>
    <w:rsid w:val="00E1217C"/>
    <w:rsid w:val="00E21455"/>
    <w:rsid w:val="00E31FFB"/>
    <w:rsid w:val="00E3440D"/>
    <w:rsid w:val="00E510AC"/>
    <w:rsid w:val="00E57B6C"/>
    <w:rsid w:val="00E57B92"/>
    <w:rsid w:val="00E67051"/>
    <w:rsid w:val="00E74518"/>
    <w:rsid w:val="00E81E0B"/>
    <w:rsid w:val="00ED1179"/>
    <w:rsid w:val="00EE402F"/>
    <w:rsid w:val="00EF031E"/>
    <w:rsid w:val="00EF0397"/>
    <w:rsid w:val="00EF703E"/>
    <w:rsid w:val="00F12443"/>
    <w:rsid w:val="00F24F60"/>
    <w:rsid w:val="00F510F2"/>
    <w:rsid w:val="00F64053"/>
    <w:rsid w:val="00F7275C"/>
    <w:rsid w:val="00F96D35"/>
    <w:rsid w:val="00FB4722"/>
    <w:rsid w:val="00FB70AD"/>
    <w:rsid w:val="00FE3BC5"/>
    <w:rsid w:val="00FF1065"/>
    <w:rsid w:val="00FF1860"/>
    <w:rsid w:val="00FF7105"/>
    <w:rsid w:val="00FF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167D2"/>
  <w15:chartTrackingRefBased/>
  <w15:docId w15:val="{FD7CB544-B7B6-4914-88BE-FA39FE3DC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1C391E"/>
    <w:pPr>
      <w:suppressAutoHyphens/>
      <w:autoSpaceDE w:val="0"/>
      <w:autoSpaceDN w:val="0"/>
      <w:textAlignment w:val="baseline"/>
    </w:pPr>
    <w:rPr>
      <w:rFonts w:ascii="標楷體" w:eastAsia="標楷體" w:hAnsi="標楷體" w:cs="標楷體"/>
      <w:kern w:val="0"/>
      <w:szCs w:val="24"/>
    </w:rPr>
  </w:style>
  <w:style w:type="character" w:customStyle="1" w:styleId="a4">
    <w:name w:val="本文 字元"/>
    <w:basedOn w:val="a0"/>
    <w:link w:val="a3"/>
    <w:rsid w:val="001C391E"/>
    <w:rPr>
      <w:rFonts w:ascii="標楷體" w:eastAsia="標楷體" w:hAnsi="標楷體" w:cs="標楷體"/>
      <w:kern w:val="0"/>
      <w:szCs w:val="24"/>
    </w:rPr>
  </w:style>
  <w:style w:type="table" w:styleId="a5">
    <w:name w:val="Table Grid"/>
    <w:basedOn w:val="a1"/>
    <w:uiPriority w:val="39"/>
    <w:rsid w:val="00DB3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D115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1156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115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11562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5F1FF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5F1FF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7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32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19</cp:revision>
  <cp:lastPrinted>2020-02-05T06:04:00Z</cp:lastPrinted>
  <dcterms:created xsi:type="dcterms:W3CDTF">2023-04-24T03:39:00Z</dcterms:created>
  <dcterms:modified xsi:type="dcterms:W3CDTF">2023-10-31T03:11:00Z</dcterms:modified>
</cp:coreProperties>
</file>